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99A8" w14:textId="5A247641" w:rsidR="00122DDA" w:rsidRPr="009F2E12" w:rsidRDefault="0081545B" w:rsidP="009F2E12">
      <w:pPr>
        <w:spacing w:after="120" w:line="240" w:lineRule="auto"/>
        <w:rPr>
          <w:rFonts w:cstheme="minorHAnsi"/>
          <w:sz w:val="20"/>
          <w:szCs w:val="20"/>
        </w:rPr>
      </w:pPr>
      <w:r w:rsidRPr="009F2E12">
        <w:rPr>
          <w:rFonts w:cstheme="minorHAnsi"/>
          <w:sz w:val="20"/>
          <w:szCs w:val="20"/>
        </w:rPr>
        <w:t xml:space="preserve">Załącznik </w:t>
      </w:r>
      <w:r w:rsidR="009D21D0" w:rsidRPr="009F2E12">
        <w:rPr>
          <w:rFonts w:cstheme="minorHAnsi"/>
          <w:sz w:val="20"/>
          <w:szCs w:val="20"/>
        </w:rPr>
        <w:t>7</w:t>
      </w:r>
      <w:r w:rsidRPr="009F2E12">
        <w:rPr>
          <w:rFonts w:cstheme="minorHAnsi"/>
          <w:sz w:val="20"/>
          <w:szCs w:val="20"/>
        </w:rPr>
        <w:t xml:space="preserve"> do </w:t>
      </w:r>
      <w:r w:rsidR="00AA1EED" w:rsidRPr="009F2E12">
        <w:rPr>
          <w:rFonts w:cstheme="minorHAnsi"/>
          <w:sz w:val="20"/>
          <w:szCs w:val="20"/>
        </w:rPr>
        <w:t>„</w:t>
      </w:r>
      <w:r w:rsidR="00F9372E" w:rsidRPr="009F2E12">
        <w:rPr>
          <w:rFonts w:cstheme="minorHAnsi"/>
          <w:sz w:val="20"/>
          <w:szCs w:val="20"/>
        </w:rPr>
        <w:t>Ogłoszenia o konkursie CTT CITTRU w ramach działań ukierunkowanych na tworzenie innowacji oraz na komercjalizację wyników badań naukowych</w:t>
      </w:r>
      <w:r w:rsidR="00AA1EED" w:rsidRPr="009F2E12">
        <w:rPr>
          <w:rFonts w:cstheme="minorHAnsi"/>
          <w:sz w:val="20"/>
          <w:szCs w:val="20"/>
        </w:rPr>
        <w:t>”</w:t>
      </w:r>
    </w:p>
    <w:p w14:paraId="01061FDD" w14:textId="77777777" w:rsidR="00122DDA" w:rsidRPr="009F2E12" w:rsidRDefault="00122DDA" w:rsidP="009F2E12">
      <w:pPr>
        <w:spacing w:after="120" w:line="240" w:lineRule="auto"/>
        <w:rPr>
          <w:rFonts w:cstheme="minorHAnsi"/>
          <w:b/>
          <w:sz w:val="24"/>
          <w:szCs w:val="24"/>
        </w:rPr>
      </w:pPr>
    </w:p>
    <w:p w14:paraId="41DAF891" w14:textId="087EB7E8" w:rsidR="009F2E12" w:rsidRPr="009F2E12" w:rsidRDefault="00122DDA" w:rsidP="009F2E12">
      <w:pPr>
        <w:spacing w:after="120" w:line="240" w:lineRule="auto"/>
        <w:rPr>
          <w:rFonts w:cstheme="minorHAnsi"/>
          <w:b/>
          <w:sz w:val="24"/>
          <w:szCs w:val="24"/>
        </w:rPr>
      </w:pPr>
      <w:r w:rsidRPr="009F2E12">
        <w:rPr>
          <w:rFonts w:cstheme="minorHAnsi"/>
          <w:b/>
          <w:sz w:val="24"/>
          <w:szCs w:val="24"/>
        </w:rPr>
        <w:t>Sprawozdanie</w:t>
      </w:r>
      <w:r w:rsidR="00F61A82" w:rsidRPr="009F2E12">
        <w:rPr>
          <w:rFonts w:cstheme="minorHAnsi"/>
          <w:b/>
          <w:sz w:val="24"/>
          <w:szCs w:val="24"/>
        </w:rPr>
        <w:t xml:space="preserve"> </w:t>
      </w:r>
      <w:r w:rsidRPr="009F2E12">
        <w:rPr>
          <w:rFonts w:cstheme="minorHAnsi"/>
          <w:b/>
          <w:sz w:val="24"/>
          <w:szCs w:val="24"/>
        </w:rPr>
        <w:t xml:space="preserve">z wykonanych </w:t>
      </w:r>
      <w:r w:rsidR="0081545B" w:rsidRPr="009F2E12">
        <w:rPr>
          <w:rFonts w:cstheme="minorHAnsi"/>
          <w:b/>
          <w:sz w:val="24"/>
          <w:szCs w:val="24"/>
        </w:rPr>
        <w:t>działań ukierunkowanych na tworzenie innowacji oraz na komercjalizację w ramach Konkursu CTT CITTRU</w:t>
      </w:r>
    </w:p>
    <w:p w14:paraId="2FD8A233" w14:textId="28448BEE" w:rsidR="00122DDA" w:rsidRPr="009F2E12" w:rsidRDefault="0081545B" w:rsidP="009F2E12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9F2E12">
        <w:rPr>
          <w:rFonts w:cstheme="minorHAnsi"/>
          <w:b/>
          <w:bCs/>
          <w:sz w:val="24"/>
          <w:szCs w:val="24"/>
        </w:rPr>
        <w:t xml:space="preserve">Ścieżka 1 – patent/usługa/aplikacja  </w:t>
      </w:r>
    </w:p>
    <w:p w14:paraId="68B8EA7F" w14:textId="77777777" w:rsidR="0081545B" w:rsidRPr="009F2E12" w:rsidRDefault="0081545B" w:rsidP="009F2E12">
      <w:pPr>
        <w:spacing w:after="120" w:line="240" w:lineRule="auto"/>
        <w:jc w:val="center"/>
        <w:rPr>
          <w:rFonts w:cstheme="minorHAnsi"/>
          <w:b/>
          <w:sz w:val="24"/>
          <w:szCs w:val="24"/>
        </w:rPr>
      </w:pPr>
    </w:p>
    <w:p w14:paraId="24D356B8" w14:textId="77777777" w:rsidR="00122DDA" w:rsidRPr="009F2E12" w:rsidRDefault="00122DDA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Nazwa innow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325AC353" w14:textId="77777777" w:rsidTr="0050337B">
        <w:tc>
          <w:tcPr>
            <w:tcW w:w="9212" w:type="dxa"/>
          </w:tcPr>
          <w:p w14:paraId="204280FA" w14:textId="76C6698B" w:rsidR="00122DDA" w:rsidRPr="009F2E12" w:rsidRDefault="009441E7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0" w:name="Tekst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0"/>
          </w:p>
        </w:tc>
      </w:tr>
    </w:tbl>
    <w:p w14:paraId="5F040C16" w14:textId="77777777" w:rsidR="00122DDA" w:rsidRPr="009F2E12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39508607" w14:textId="77777777" w:rsidR="00122DDA" w:rsidRPr="009F2E12" w:rsidRDefault="00122DDA" w:rsidP="009F2E12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 xml:space="preserve">Opis przeprowadzonych </w:t>
      </w:r>
      <w:r w:rsidR="00A75094" w:rsidRPr="009F2E12">
        <w:rPr>
          <w:rFonts w:cstheme="minorHAnsi"/>
          <w:sz w:val="24"/>
          <w:szCs w:val="24"/>
        </w:rPr>
        <w:t>działań</w:t>
      </w:r>
      <w:r w:rsidR="00B3761E" w:rsidRPr="009F2E12">
        <w:rPr>
          <w:rFonts w:cstheme="minorHAnsi"/>
          <w:sz w:val="24"/>
          <w:szCs w:val="24"/>
        </w:rPr>
        <w:t>:</w:t>
      </w:r>
      <w:r w:rsidRPr="009F2E12">
        <w:rPr>
          <w:rFonts w:cstheme="minorHAnsi"/>
          <w:sz w:val="24"/>
          <w:szCs w:val="24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2A3649C3" w14:textId="77777777" w:rsidTr="0050337B">
        <w:tc>
          <w:tcPr>
            <w:tcW w:w="9212" w:type="dxa"/>
          </w:tcPr>
          <w:p w14:paraId="38FBAD5B" w14:textId="6F53D779" w:rsidR="00122DDA" w:rsidRPr="009F2E12" w:rsidRDefault="009441E7" w:rsidP="009441E7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2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1" w:name="Tekst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"/>
          </w:p>
        </w:tc>
      </w:tr>
    </w:tbl>
    <w:p w14:paraId="7FB87F2C" w14:textId="77777777" w:rsidR="00122DDA" w:rsidRPr="009F2E12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63F3CA2C" w14:textId="006201F9" w:rsidR="00122DDA" w:rsidRPr="009F2E12" w:rsidRDefault="00B3761E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Rezultaty</w:t>
      </w:r>
      <w:r w:rsidR="00122DDA" w:rsidRPr="009F2E12">
        <w:rPr>
          <w:rFonts w:cstheme="minorHAnsi"/>
          <w:sz w:val="24"/>
          <w:szCs w:val="24"/>
        </w:rPr>
        <w:t xml:space="preserve"> przeprowadzonych </w:t>
      </w:r>
      <w:r w:rsidR="001825E1" w:rsidRPr="009F2E12">
        <w:rPr>
          <w:rFonts w:cstheme="minorHAnsi"/>
          <w:sz w:val="24"/>
          <w:szCs w:val="24"/>
        </w:rPr>
        <w:t>działań</w:t>
      </w:r>
      <w:r w:rsidR="00122DDA" w:rsidRPr="009F2E12">
        <w:rPr>
          <w:rFonts w:cstheme="minorHAnsi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522D55ED" w14:textId="77777777" w:rsidTr="0050337B">
        <w:tc>
          <w:tcPr>
            <w:tcW w:w="9212" w:type="dxa"/>
          </w:tcPr>
          <w:p w14:paraId="60E5279B" w14:textId="1944BC49" w:rsidR="00122DDA" w:rsidRPr="009F2E12" w:rsidRDefault="009441E7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bookmarkStart w:id="2" w:name="Tekst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"/>
          </w:p>
        </w:tc>
      </w:tr>
    </w:tbl>
    <w:p w14:paraId="3B4AF64B" w14:textId="77777777" w:rsidR="0045429E" w:rsidRPr="009F2E12" w:rsidRDefault="0045429E" w:rsidP="009F2E12">
      <w:pPr>
        <w:keepNext/>
        <w:spacing w:after="120" w:line="240" w:lineRule="auto"/>
        <w:jc w:val="both"/>
        <w:rPr>
          <w:rFonts w:cstheme="minorHAnsi"/>
          <w:sz w:val="24"/>
          <w:szCs w:val="24"/>
        </w:rPr>
        <w:sectPr w:rsidR="0045429E" w:rsidRPr="009F2E12" w:rsidSect="005628D9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77777777" w:rsidR="00122DDA" w:rsidRPr="009F2E12" w:rsidRDefault="00122DDA" w:rsidP="009F2E12">
      <w:pPr>
        <w:pStyle w:val="Akapitzlist"/>
        <w:keepNext/>
        <w:spacing w:line="240" w:lineRule="auto"/>
        <w:ind w:left="34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lastRenderedPageBreak/>
        <w:t xml:space="preserve">Wykonanie planu </w:t>
      </w:r>
      <w:r w:rsidR="001825E1" w:rsidRPr="009F2E12">
        <w:rPr>
          <w:rFonts w:cstheme="minorHAnsi"/>
          <w:sz w:val="24"/>
          <w:szCs w:val="24"/>
        </w:rPr>
        <w:t>zadaniowego</w:t>
      </w:r>
      <w:r w:rsidRPr="009F2E12">
        <w:rPr>
          <w:rFonts w:cstheme="minorHAnsi"/>
          <w:sz w:val="24"/>
          <w:szCs w:val="24"/>
        </w:rPr>
        <w:t>:</w:t>
      </w:r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383"/>
        <w:gridCol w:w="3310"/>
      </w:tblGrid>
      <w:tr w:rsidR="00122DDA" w:rsidRPr="009F2E12" w14:paraId="3B369D18" w14:textId="77777777" w:rsidTr="009F2E12">
        <w:tc>
          <w:tcPr>
            <w:tcW w:w="534" w:type="dxa"/>
            <w:shd w:val="pct25" w:color="auto" w:fill="auto"/>
            <w:vAlign w:val="center"/>
          </w:tcPr>
          <w:p w14:paraId="74F02775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5488" w:type="dxa"/>
            <w:shd w:val="pct25" w:color="auto" w:fill="auto"/>
            <w:vAlign w:val="center"/>
          </w:tcPr>
          <w:p w14:paraId="3C269895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Zadanie</w:t>
            </w:r>
          </w:p>
        </w:tc>
        <w:tc>
          <w:tcPr>
            <w:tcW w:w="2505" w:type="dxa"/>
            <w:shd w:val="pct25" w:color="auto" w:fill="auto"/>
            <w:vAlign w:val="center"/>
          </w:tcPr>
          <w:p w14:paraId="2FB86751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Czas realizacji</w:t>
            </w:r>
          </w:p>
        </w:tc>
        <w:tc>
          <w:tcPr>
            <w:tcW w:w="2383" w:type="dxa"/>
            <w:shd w:val="pct25" w:color="auto" w:fill="auto"/>
            <w:vAlign w:val="center"/>
          </w:tcPr>
          <w:p w14:paraId="50606A70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Koszt [zł]</w:t>
            </w:r>
          </w:p>
        </w:tc>
        <w:tc>
          <w:tcPr>
            <w:tcW w:w="3310" w:type="dxa"/>
            <w:shd w:val="pct25" w:color="auto" w:fill="auto"/>
            <w:vAlign w:val="center"/>
          </w:tcPr>
          <w:p w14:paraId="1DE026A0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122DDA" w:rsidRPr="009F2E12" w14:paraId="10CFBF55" w14:textId="77777777" w:rsidTr="009441E7">
        <w:tc>
          <w:tcPr>
            <w:tcW w:w="534" w:type="dxa"/>
          </w:tcPr>
          <w:p w14:paraId="39357ACF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6BB80D7F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68FC003E" w14:textId="44A456E2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383" w:type="dxa"/>
            <w:vAlign w:val="center"/>
          </w:tcPr>
          <w:p w14:paraId="26A23B5E" w14:textId="3F394070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10" w:type="dxa"/>
            <w:vAlign w:val="center"/>
          </w:tcPr>
          <w:p w14:paraId="38CC4DC1" w14:textId="07287B6C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122DDA" w:rsidRPr="009F2E12" w14:paraId="276EAED9" w14:textId="77777777" w:rsidTr="009441E7">
        <w:tc>
          <w:tcPr>
            <w:tcW w:w="534" w:type="dxa"/>
          </w:tcPr>
          <w:p w14:paraId="0CEBC7AB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0EEAA76B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5B042761" w14:textId="6FA5FE08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383" w:type="dxa"/>
            <w:vAlign w:val="center"/>
          </w:tcPr>
          <w:p w14:paraId="496794BF" w14:textId="1269E6F3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10" w:type="dxa"/>
            <w:vAlign w:val="center"/>
          </w:tcPr>
          <w:p w14:paraId="25C23B6E" w14:textId="37139C33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122DDA" w:rsidRPr="009F2E12" w14:paraId="414BE302" w14:textId="77777777" w:rsidTr="009441E7">
        <w:tc>
          <w:tcPr>
            <w:tcW w:w="534" w:type="dxa"/>
          </w:tcPr>
          <w:p w14:paraId="5C368409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5B256519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505" w:type="dxa"/>
            <w:vAlign w:val="center"/>
          </w:tcPr>
          <w:p w14:paraId="2FB67032" w14:textId="4E0F6241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2383" w:type="dxa"/>
            <w:vAlign w:val="center"/>
          </w:tcPr>
          <w:p w14:paraId="04FAF5F3" w14:textId="03CDBF17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10" w:type="dxa"/>
            <w:vAlign w:val="center"/>
          </w:tcPr>
          <w:p w14:paraId="2ABA1F34" w14:textId="065C32B0" w:rsidR="00122DDA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740210" w:rsidRPr="009F2E12" w14:paraId="34D3BB1F" w14:textId="77777777" w:rsidTr="009F2E12">
        <w:tc>
          <w:tcPr>
            <w:tcW w:w="8527" w:type="dxa"/>
            <w:gridSpan w:val="3"/>
            <w:vAlign w:val="center"/>
          </w:tcPr>
          <w:p w14:paraId="1750AAC1" w14:textId="77777777" w:rsidR="00740210" w:rsidRPr="009F2E12" w:rsidRDefault="00740210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2383" w:type="dxa"/>
          </w:tcPr>
          <w:p w14:paraId="0CB37E97" w14:textId="1A113B78" w:rsidR="00740210" w:rsidRPr="009F2E12" w:rsidRDefault="009441E7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10" w:type="dxa"/>
          </w:tcPr>
          <w:p w14:paraId="5D0C1D7A" w14:textId="77777777" w:rsidR="00740210" w:rsidRPr="009F2E12" w:rsidRDefault="00740210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9F2E12" w:rsidRDefault="00122DDA" w:rsidP="009F2E12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77777777" w:rsidR="00122DDA" w:rsidRPr="009F2E12" w:rsidRDefault="00122DDA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Wykonanie kosztorysu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5"/>
        <w:gridCol w:w="5058"/>
        <w:gridCol w:w="1763"/>
        <w:gridCol w:w="1701"/>
        <w:gridCol w:w="1843"/>
        <w:gridCol w:w="3323"/>
      </w:tblGrid>
      <w:tr w:rsidR="00937804" w:rsidRPr="009F2E12" w14:paraId="577D60F5" w14:textId="77777777" w:rsidTr="009F2E12">
        <w:tc>
          <w:tcPr>
            <w:tcW w:w="545" w:type="dxa"/>
            <w:shd w:val="pct25" w:color="auto" w:fill="auto"/>
            <w:vAlign w:val="center"/>
          </w:tcPr>
          <w:p w14:paraId="79515696" w14:textId="777777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9F2E12">
              <w:rPr>
                <w:rFonts w:cstheme="minorHAnsi"/>
                <w:b/>
                <w:bCs/>
                <w:sz w:val="24"/>
                <w:szCs w:val="24"/>
              </w:rPr>
              <w:t>Lp.</w:t>
            </w:r>
          </w:p>
        </w:tc>
        <w:tc>
          <w:tcPr>
            <w:tcW w:w="5058" w:type="dxa"/>
            <w:shd w:val="pct25" w:color="auto" w:fill="auto"/>
            <w:vAlign w:val="center"/>
          </w:tcPr>
          <w:p w14:paraId="4073BBC4" w14:textId="22F325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 xml:space="preserve">Kategoria kosztów </w:t>
            </w:r>
          </w:p>
        </w:tc>
        <w:tc>
          <w:tcPr>
            <w:tcW w:w="1763" w:type="dxa"/>
            <w:shd w:val="pct25" w:color="auto" w:fill="auto"/>
            <w:vAlign w:val="center"/>
          </w:tcPr>
          <w:p w14:paraId="32F73109" w14:textId="10E55940" w:rsidR="00937804" w:rsidRPr="009F2E12" w:rsidRDefault="00E221DF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Wartość w 20</w:t>
            </w:r>
            <w:r w:rsidR="007540BD" w:rsidRPr="009F2E12">
              <w:rPr>
                <w:rFonts w:cstheme="minorHAnsi"/>
                <w:b/>
                <w:sz w:val="24"/>
                <w:szCs w:val="24"/>
              </w:rPr>
              <w:t>2</w:t>
            </w:r>
            <w:r w:rsidR="0081545B" w:rsidRPr="009F2E12">
              <w:rPr>
                <w:rFonts w:cstheme="minorHAnsi"/>
                <w:b/>
                <w:sz w:val="24"/>
                <w:szCs w:val="24"/>
              </w:rPr>
              <w:t>1</w:t>
            </w:r>
            <w:r w:rsidR="00937804" w:rsidRPr="009F2E12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5020F026" w14:textId="41417A82" w:rsidR="00937804" w:rsidRPr="009F2E12" w:rsidRDefault="00E221DF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Wartość w 202</w:t>
            </w:r>
            <w:r w:rsidR="0081545B" w:rsidRPr="009F2E12">
              <w:rPr>
                <w:rFonts w:cstheme="minorHAnsi"/>
                <w:b/>
                <w:sz w:val="24"/>
                <w:szCs w:val="24"/>
              </w:rPr>
              <w:t>2</w:t>
            </w:r>
            <w:r w:rsidR="00937804" w:rsidRPr="009F2E12">
              <w:rPr>
                <w:rFonts w:cstheme="minorHAnsi"/>
                <w:b/>
                <w:sz w:val="24"/>
                <w:szCs w:val="24"/>
              </w:rPr>
              <w:t xml:space="preserve"> r. [zł]</w:t>
            </w:r>
          </w:p>
        </w:tc>
        <w:tc>
          <w:tcPr>
            <w:tcW w:w="1843" w:type="dxa"/>
            <w:shd w:val="pct25" w:color="auto" w:fill="auto"/>
            <w:vAlign w:val="center"/>
          </w:tcPr>
          <w:p w14:paraId="1AA9BF65" w14:textId="777777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Wartość ogółem[zł]</w:t>
            </w:r>
          </w:p>
        </w:tc>
        <w:tc>
          <w:tcPr>
            <w:tcW w:w="3323" w:type="dxa"/>
            <w:shd w:val="pct25" w:color="auto" w:fill="auto"/>
            <w:vAlign w:val="center"/>
          </w:tcPr>
          <w:p w14:paraId="7D203425" w14:textId="77777777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Uwagi</w:t>
            </w:r>
          </w:p>
        </w:tc>
      </w:tr>
      <w:tr w:rsidR="00A57F33" w:rsidRPr="009F2E12" w14:paraId="0C844AE9" w14:textId="77777777" w:rsidTr="009441E7">
        <w:tc>
          <w:tcPr>
            <w:tcW w:w="545" w:type="dxa"/>
          </w:tcPr>
          <w:p w14:paraId="7FFD7808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39F2D3BA" w14:textId="3E58C58B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</w:rPr>
            </w:pPr>
            <w:r w:rsidRPr="009F2E12">
              <w:rPr>
                <w:rFonts w:cstheme="minorHAnsi"/>
                <w:sz w:val="24"/>
                <w:szCs w:val="24"/>
              </w:rPr>
              <w:t>Wynagrodzenia osób zaangażowanych</w:t>
            </w:r>
            <w:r w:rsidR="009F2E12">
              <w:rPr>
                <w:rFonts w:cstheme="minorHAnsi"/>
                <w:sz w:val="24"/>
                <w:szCs w:val="24"/>
              </w:rPr>
              <w:br/>
            </w:r>
            <w:r w:rsidRPr="009F2E12">
              <w:rPr>
                <w:rFonts w:cstheme="minorHAnsi"/>
                <w:sz w:val="24"/>
                <w:szCs w:val="24"/>
              </w:rPr>
              <w:t>w realizację prac przedwdrożeniowych</w:t>
            </w:r>
          </w:p>
        </w:tc>
        <w:tc>
          <w:tcPr>
            <w:tcW w:w="1763" w:type="dxa"/>
            <w:vAlign w:val="center"/>
          </w:tcPr>
          <w:p w14:paraId="33B1541F" w14:textId="2223208B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4F50307" w14:textId="38A445F2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81EE3F" w14:textId="111C1967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319DC466" w14:textId="7E0738A4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57F33" w:rsidRPr="009F2E12" w14:paraId="668A2434" w14:textId="77777777" w:rsidTr="009441E7">
        <w:tc>
          <w:tcPr>
            <w:tcW w:w="545" w:type="dxa"/>
          </w:tcPr>
          <w:p w14:paraId="2D2402CB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598BEE80" w14:textId="2492D485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Wydatki na zakup materiałów i surowców zużywalnych</w:t>
            </w:r>
          </w:p>
        </w:tc>
        <w:tc>
          <w:tcPr>
            <w:tcW w:w="1763" w:type="dxa"/>
            <w:vAlign w:val="center"/>
          </w:tcPr>
          <w:p w14:paraId="68498CA6" w14:textId="7614DC91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8A5A893" w14:textId="195EA395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40FB4D" w14:textId="5EB65D2D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75F58206" w14:textId="15215D38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57F33" w:rsidRPr="009F2E12" w14:paraId="308C06D5" w14:textId="77777777" w:rsidTr="009441E7">
        <w:tc>
          <w:tcPr>
            <w:tcW w:w="545" w:type="dxa"/>
          </w:tcPr>
          <w:p w14:paraId="5C9BBAD4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5D5B2BFC" w14:textId="6C876C58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Koszty wynajmu aparatury naukowo-badawczej UJ określone na podstawie cenników zgodnych</w:t>
            </w:r>
            <w:r w:rsidR="009F2E12">
              <w:rPr>
                <w:rFonts w:cstheme="minorHAnsi"/>
                <w:sz w:val="24"/>
                <w:szCs w:val="24"/>
              </w:rPr>
              <w:br/>
            </w:r>
            <w:r w:rsidRPr="009F2E12">
              <w:rPr>
                <w:rFonts w:cstheme="minorHAnsi"/>
                <w:sz w:val="24"/>
                <w:szCs w:val="24"/>
              </w:rPr>
              <w:t>z wewnętrznym regulaminem UJ dotyczącym korzystania z infrastruktury</w:t>
            </w:r>
          </w:p>
        </w:tc>
        <w:tc>
          <w:tcPr>
            <w:tcW w:w="1763" w:type="dxa"/>
            <w:vAlign w:val="center"/>
          </w:tcPr>
          <w:p w14:paraId="0DB33BA4" w14:textId="3C01E6F7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003B4EE" w14:textId="30065F5C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1940EAB3" w14:textId="7F8506CA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6A789F81" w14:textId="2D626054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57F33" w:rsidRPr="009F2E12" w14:paraId="6246097C" w14:textId="77777777" w:rsidTr="009441E7">
        <w:tc>
          <w:tcPr>
            <w:tcW w:w="545" w:type="dxa"/>
          </w:tcPr>
          <w:p w14:paraId="06EEF399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1803DC5F" w14:textId="609439FD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Wydatki na zakup usług zewnętrznych</w:t>
            </w:r>
          </w:p>
        </w:tc>
        <w:tc>
          <w:tcPr>
            <w:tcW w:w="1763" w:type="dxa"/>
            <w:vAlign w:val="center"/>
          </w:tcPr>
          <w:p w14:paraId="6729ED4B" w14:textId="3216548D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4E814CB5" w14:textId="1DB67D7E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51689C43" w14:textId="7CF8FD32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353F8E62" w14:textId="771670BB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57F33" w:rsidRPr="009F2E12" w14:paraId="528089FD" w14:textId="77777777" w:rsidTr="009441E7">
        <w:tc>
          <w:tcPr>
            <w:tcW w:w="545" w:type="dxa"/>
          </w:tcPr>
          <w:p w14:paraId="33E6C99E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37D177A2" w14:textId="5AE9DE4B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Koszty podróży służbowych związanych</w:t>
            </w:r>
            <w:r w:rsidR="009F2E12">
              <w:rPr>
                <w:rFonts w:cstheme="minorHAnsi"/>
                <w:sz w:val="24"/>
                <w:szCs w:val="24"/>
              </w:rPr>
              <w:br/>
            </w:r>
            <w:r w:rsidRPr="009F2E12">
              <w:rPr>
                <w:rFonts w:cstheme="minorHAnsi"/>
                <w:sz w:val="24"/>
                <w:szCs w:val="24"/>
              </w:rPr>
              <w:t>z realizacją prac badawczych</w:t>
            </w:r>
          </w:p>
        </w:tc>
        <w:tc>
          <w:tcPr>
            <w:tcW w:w="1763" w:type="dxa"/>
            <w:vAlign w:val="center"/>
          </w:tcPr>
          <w:p w14:paraId="79E75565" w14:textId="32EFA2A8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3AC3F1D6" w14:textId="2E3FD016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0A21792F" w14:textId="611EB9A7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4132BCC4" w14:textId="72C51774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A57F33" w:rsidRPr="009F2E12" w14:paraId="6A14113C" w14:textId="77777777" w:rsidTr="009441E7">
        <w:tc>
          <w:tcPr>
            <w:tcW w:w="545" w:type="dxa"/>
          </w:tcPr>
          <w:p w14:paraId="283A8022" w14:textId="77777777" w:rsidR="00A57F33" w:rsidRPr="009F2E12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</w:rPr>
            </w:pPr>
          </w:p>
        </w:tc>
        <w:tc>
          <w:tcPr>
            <w:tcW w:w="5058" w:type="dxa"/>
            <w:vAlign w:val="center"/>
          </w:tcPr>
          <w:p w14:paraId="67526E4B" w14:textId="5D3BFD6F" w:rsidR="00A57F33" w:rsidRPr="009F2E12" w:rsidRDefault="00A57F33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Inne koszty niezbędne dla uzyskania rezultatu</w:t>
            </w:r>
          </w:p>
        </w:tc>
        <w:tc>
          <w:tcPr>
            <w:tcW w:w="1763" w:type="dxa"/>
            <w:vAlign w:val="center"/>
          </w:tcPr>
          <w:p w14:paraId="605E1A32" w14:textId="0E21AA8A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151FE009" w14:textId="3C982B1A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02E27404" w14:textId="34BA5C6A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44898084" w14:textId="6C780B6C" w:rsidR="00A57F33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  <w:tr w:rsidR="00E44A87" w:rsidRPr="009F2E12" w14:paraId="23FB72FF" w14:textId="77777777" w:rsidTr="009441E7">
        <w:tc>
          <w:tcPr>
            <w:tcW w:w="5603" w:type="dxa"/>
            <w:gridSpan w:val="2"/>
            <w:vAlign w:val="center"/>
          </w:tcPr>
          <w:p w14:paraId="1EE60E01" w14:textId="77777777" w:rsidR="00E44A87" w:rsidRPr="009F2E12" w:rsidRDefault="00E44A87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9F2E12">
              <w:rPr>
                <w:rFonts w:cstheme="minorHAnsi"/>
                <w:b/>
                <w:sz w:val="24"/>
                <w:szCs w:val="24"/>
              </w:rPr>
              <w:t>SUMA</w:t>
            </w:r>
          </w:p>
        </w:tc>
        <w:tc>
          <w:tcPr>
            <w:tcW w:w="1763" w:type="dxa"/>
            <w:vAlign w:val="center"/>
          </w:tcPr>
          <w:p w14:paraId="7AB402B8" w14:textId="545B21EC" w:rsidR="00E44A87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14:paraId="66D93C2F" w14:textId="473145F5" w:rsidR="00E44A87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6E6D448" w14:textId="48559F12" w:rsidR="00E44A87" w:rsidRPr="009F2E12" w:rsidRDefault="009441E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kst1"/>
                  <w:enabled/>
                  <w:calcOnExit w:val="0"/>
                  <w:textInput>
                    <w:format w:val="Pierwsza wielka litera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3323" w:type="dxa"/>
            <w:vAlign w:val="center"/>
          </w:tcPr>
          <w:p w14:paraId="506A95A3" w14:textId="77777777" w:rsidR="00E44A87" w:rsidRPr="009F2E12" w:rsidRDefault="00E44A87" w:rsidP="009441E7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5901CF71" w:rsidR="00937804" w:rsidRDefault="00937804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58006FB" w14:textId="77777777" w:rsidR="009F2E12" w:rsidRPr="009F2E12" w:rsidRDefault="009F2E12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9F2E12" w:rsidRDefault="00122DDA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________________________________</w:t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  <w:t>_______________________</w:t>
      </w:r>
    </w:p>
    <w:p w14:paraId="4070F17B" w14:textId="77777777" w:rsidR="00632FC1" w:rsidRPr="009F2E12" w:rsidRDefault="00122DDA" w:rsidP="009F2E12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 xml:space="preserve">podpis Kierownika </w:t>
      </w:r>
      <w:r w:rsidR="001825E1" w:rsidRPr="009F2E12">
        <w:rPr>
          <w:rFonts w:cstheme="minorHAnsi"/>
          <w:sz w:val="24"/>
          <w:szCs w:val="24"/>
        </w:rPr>
        <w:t>zespołu twórców I</w:t>
      </w:r>
      <w:r w:rsidRPr="009F2E12">
        <w:rPr>
          <w:rFonts w:cstheme="minorHAnsi"/>
          <w:sz w:val="24"/>
          <w:szCs w:val="24"/>
        </w:rPr>
        <w:t>nnowacji</w:t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  <w:t>podpis Kierownika jednostki</w:t>
      </w:r>
    </w:p>
    <w:sectPr w:rsidR="00632FC1" w:rsidRPr="009F2E12" w:rsidSect="00CE1361">
      <w:headerReference w:type="default" r:id="rId14"/>
      <w:footerReference w:type="default" r:id="rId15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86A13" w14:textId="77777777" w:rsidR="005F2EE4" w:rsidRDefault="005F2EE4" w:rsidP="00122DDA">
      <w:pPr>
        <w:spacing w:after="0" w:line="240" w:lineRule="auto"/>
      </w:pPr>
      <w:r>
        <w:separator/>
      </w:r>
    </w:p>
  </w:endnote>
  <w:endnote w:type="continuationSeparator" w:id="0">
    <w:p w14:paraId="7C68CE3F" w14:textId="77777777" w:rsidR="005F2EE4" w:rsidRDefault="005F2EE4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5" name="Obraz 5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6" name="Obraz 6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7" name="Obraz 7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12E0F" w14:textId="77777777" w:rsidR="005F2EE4" w:rsidRDefault="005F2EE4" w:rsidP="00122DDA">
      <w:pPr>
        <w:spacing w:after="0" w:line="240" w:lineRule="auto"/>
      </w:pPr>
      <w:r>
        <w:separator/>
      </w:r>
    </w:p>
  </w:footnote>
  <w:footnote w:type="continuationSeparator" w:id="0">
    <w:p w14:paraId="4C006300" w14:textId="77777777" w:rsidR="005F2EE4" w:rsidRDefault="005F2EE4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3" name="Obraz 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4" name="Obraz 4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77777777" w:rsidR="005468FF" w:rsidRPr="000B6FAC" w:rsidRDefault="00DE5F5B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77777777" w:rsidR="00E44A87" w:rsidRPr="000B6FAC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 w:rsidRPr="00D75038">
      <w:rPr>
        <w:rFonts w:ascii="Times New Roman" w:hAnsi="Times New Roman" w:cs="Times New Roman"/>
        <w:b/>
        <w:sz w:val="24"/>
        <w:szCs w:val="24"/>
      </w:rPr>
      <w:t>POUF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SklLCrv8GPkGeY5meoas8F+osxmKDfe/rtAgWc8TqVAmTVknGlSKiy7lzvQh/N4f4mGR1wdjnZGNxRfSuulXqw==" w:salt="8pLSPU6pJvKR1eSPnK+EgA==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kwqwUA73lJDywAAAA="/>
  </w:docVars>
  <w:rsids>
    <w:rsidRoot w:val="00122DDA"/>
    <w:rsid w:val="00000642"/>
    <w:rsid w:val="000255F2"/>
    <w:rsid w:val="000263CC"/>
    <w:rsid w:val="00031977"/>
    <w:rsid w:val="000375FC"/>
    <w:rsid w:val="00045F66"/>
    <w:rsid w:val="00051F49"/>
    <w:rsid w:val="00062352"/>
    <w:rsid w:val="00065E15"/>
    <w:rsid w:val="000B2C33"/>
    <w:rsid w:val="000B342E"/>
    <w:rsid w:val="000B50D7"/>
    <w:rsid w:val="000C5A1F"/>
    <w:rsid w:val="000E440D"/>
    <w:rsid w:val="000E5188"/>
    <w:rsid w:val="001009E7"/>
    <w:rsid w:val="0010763C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E1FE6"/>
    <w:rsid w:val="002F620D"/>
    <w:rsid w:val="00301E60"/>
    <w:rsid w:val="00302731"/>
    <w:rsid w:val="00307C86"/>
    <w:rsid w:val="003162E3"/>
    <w:rsid w:val="00316BDF"/>
    <w:rsid w:val="00334768"/>
    <w:rsid w:val="00352B4D"/>
    <w:rsid w:val="00357581"/>
    <w:rsid w:val="00377D52"/>
    <w:rsid w:val="00397633"/>
    <w:rsid w:val="003A35CB"/>
    <w:rsid w:val="003B14F9"/>
    <w:rsid w:val="003B31B9"/>
    <w:rsid w:val="003E01B6"/>
    <w:rsid w:val="00405BDF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B69BA"/>
    <w:rsid w:val="005B6F55"/>
    <w:rsid w:val="005C3DDC"/>
    <w:rsid w:val="005E1325"/>
    <w:rsid w:val="005E527C"/>
    <w:rsid w:val="005F273C"/>
    <w:rsid w:val="005F2E7C"/>
    <w:rsid w:val="005F2EE4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34404"/>
    <w:rsid w:val="00740210"/>
    <w:rsid w:val="007540BD"/>
    <w:rsid w:val="00755230"/>
    <w:rsid w:val="00791809"/>
    <w:rsid w:val="007C575B"/>
    <w:rsid w:val="007E2D95"/>
    <w:rsid w:val="007E3DBA"/>
    <w:rsid w:val="007F120D"/>
    <w:rsid w:val="007F39B4"/>
    <w:rsid w:val="007F5C45"/>
    <w:rsid w:val="00805D40"/>
    <w:rsid w:val="0081053E"/>
    <w:rsid w:val="0081545B"/>
    <w:rsid w:val="00824A0B"/>
    <w:rsid w:val="008250E1"/>
    <w:rsid w:val="008252D6"/>
    <w:rsid w:val="0083555B"/>
    <w:rsid w:val="00853AE7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8F36FA"/>
    <w:rsid w:val="00911952"/>
    <w:rsid w:val="00916E14"/>
    <w:rsid w:val="00925F65"/>
    <w:rsid w:val="00927F3D"/>
    <w:rsid w:val="009339F9"/>
    <w:rsid w:val="00933A9B"/>
    <w:rsid w:val="00934612"/>
    <w:rsid w:val="00937804"/>
    <w:rsid w:val="009441E7"/>
    <w:rsid w:val="00957DF4"/>
    <w:rsid w:val="00957EC4"/>
    <w:rsid w:val="0096009D"/>
    <w:rsid w:val="0096639C"/>
    <w:rsid w:val="0097053E"/>
    <w:rsid w:val="0097438B"/>
    <w:rsid w:val="009812D2"/>
    <w:rsid w:val="009836F5"/>
    <w:rsid w:val="009D21D0"/>
    <w:rsid w:val="009D2867"/>
    <w:rsid w:val="009E6149"/>
    <w:rsid w:val="009F2E12"/>
    <w:rsid w:val="00A313FF"/>
    <w:rsid w:val="00A36C0C"/>
    <w:rsid w:val="00A40845"/>
    <w:rsid w:val="00A47FEB"/>
    <w:rsid w:val="00A57F33"/>
    <w:rsid w:val="00A61535"/>
    <w:rsid w:val="00A6335A"/>
    <w:rsid w:val="00A711F0"/>
    <w:rsid w:val="00A71DEB"/>
    <w:rsid w:val="00A75094"/>
    <w:rsid w:val="00AA1EED"/>
    <w:rsid w:val="00AA34EA"/>
    <w:rsid w:val="00AB1930"/>
    <w:rsid w:val="00AB3EE5"/>
    <w:rsid w:val="00AB58D7"/>
    <w:rsid w:val="00AB5DBA"/>
    <w:rsid w:val="00AC67CB"/>
    <w:rsid w:val="00AD2342"/>
    <w:rsid w:val="00AD7F8A"/>
    <w:rsid w:val="00AE13DC"/>
    <w:rsid w:val="00AF1E0A"/>
    <w:rsid w:val="00AF29E7"/>
    <w:rsid w:val="00AF606D"/>
    <w:rsid w:val="00B14BAB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0858"/>
    <w:rsid w:val="00C14A31"/>
    <w:rsid w:val="00C31D93"/>
    <w:rsid w:val="00C36AC3"/>
    <w:rsid w:val="00C37DDE"/>
    <w:rsid w:val="00C450F7"/>
    <w:rsid w:val="00C536E7"/>
    <w:rsid w:val="00C773DE"/>
    <w:rsid w:val="00CB4359"/>
    <w:rsid w:val="00CB6932"/>
    <w:rsid w:val="00CC20ED"/>
    <w:rsid w:val="00CC2DFD"/>
    <w:rsid w:val="00CD7164"/>
    <w:rsid w:val="00CE1361"/>
    <w:rsid w:val="00CF27DE"/>
    <w:rsid w:val="00D00149"/>
    <w:rsid w:val="00D0259A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6D6"/>
    <w:rsid w:val="00DD3E85"/>
    <w:rsid w:val="00DE3F1C"/>
    <w:rsid w:val="00DE4210"/>
    <w:rsid w:val="00DE5F5B"/>
    <w:rsid w:val="00DE6FA2"/>
    <w:rsid w:val="00E071EF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7171"/>
    <w:rsid w:val="00E909CD"/>
    <w:rsid w:val="00E92955"/>
    <w:rsid w:val="00EA18FF"/>
    <w:rsid w:val="00EE10BD"/>
    <w:rsid w:val="00EE520C"/>
    <w:rsid w:val="00EF00F4"/>
    <w:rsid w:val="00F0703D"/>
    <w:rsid w:val="00F10FE9"/>
    <w:rsid w:val="00F22A9B"/>
    <w:rsid w:val="00F5201F"/>
    <w:rsid w:val="00F57807"/>
    <w:rsid w:val="00F6097E"/>
    <w:rsid w:val="00F61A82"/>
    <w:rsid w:val="00F64145"/>
    <w:rsid w:val="00F6761B"/>
    <w:rsid w:val="00F77DCD"/>
    <w:rsid w:val="00F83C99"/>
    <w:rsid w:val="00F9372E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2" ma:contentTypeDescription="Utwórz nowy dokument." ma:contentTypeScope="" ma:versionID="527ef28c3e0f4b1862de9e8a85b36e80">
  <xsd:schema xmlns:xsd="http://www.w3.org/2001/XMLSchema" xmlns:xs="http://www.w3.org/2001/XMLSchema" xmlns:p="http://schemas.microsoft.com/office/2006/metadata/properties" xmlns:ns2="9bb77bb3-f23b-4d12-a875-287572c8ab0e" xmlns:ns3="4d5beba6-f886-4898-9e69-70e2de8e06a2" targetNamespace="http://schemas.microsoft.com/office/2006/metadata/properties" ma:root="true" ma:fieldsID="1a59749784aba4dcf2976f49882b82ac" ns2:_="" ns3:_=""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13D19A-BF3A-4FD0-B4DF-72F0D3181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6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arolina Barnaś</cp:lastModifiedBy>
  <cp:revision>2</cp:revision>
  <cp:lastPrinted>2017-04-26T13:53:00Z</cp:lastPrinted>
  <dcterms:created xsi:type="dcterms:W3CDTF">2021-09-21T10:14:00Z</dcterms:created>
  <dcterms:modified xsi:type="dcterms:W3CDTF">2021-09-2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